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059767" w14:textId="67AA2656" w:rsidR="00E86495" w:rsidRDefault="00AC6DC1">
      <w:pPr>
        <w:pStyle w:val="NummerDatum"/>
        <w:rPr>
          <w:rFonts w:cs="Arial"/>
        </w:rPr>
      </w:pPr>
      <w:r>
        <w:rPr>
          <w:rFonts w:cs="Arial"/>
        </w:rPr>
        <w:t>10</w:t>
      </w:r>
      <w:r w:rsidR="00A94751">
        <w:rPr>
          <w:rFonts w:cs="Arial"/>
        </w:rPr>
        <w:t>1</w:t>
      </w:r>
      <w:r w:rsidR="00030610">
        <w:rPr>
          <w:rFonts w:cs="Arial"/>
        </w:rPr>
        <w:t>/2025</w:t>
      </w:r>
      <w:r w:rsidR="00030610">
        <w:rPr>
          <w:rFonts w:cs="Arial"/>
        </w:rPr>
        <w:tab/>
      </w:r>
      <w:r w:rsidR="00A94751">
        <w:rPr>
          <w:rFonts w:cs="Arial"/>
        </w:rPr>
        <w:t>6</w:t>
      </w:r>
      <w:r w:rsidR="00030610">
        <w:rPr>
          <w:rFonts w:cs="Arial"/>
        </w:rPr>
        <w:t>.</w:t>
      </w:r>
      <w:r w:rsidR="000E5BE3">
        <w:rPr>
          <w:rFonts w:cs="Arial"/>
        </w:rPr>
        <w:t>10</w:t>
      </w:r>
      <w:r w:rsidR="00030610">
        <w:rPr>
          <w:rFonts w:cs="Arial"/>
        </w:rPr>
        <w:t>.2025</w:t>
      </w:r>
    </w:p>
    <w:p w14:paraId="3F2333FE" w14:textId="3E715A89" w:rsidR="00A02292" w:rsidRPr="005D7036" w:rsidRDefault="00A02292" w:rsidP="00A94751">
      <w:pPr>
        <w:spacing w:line="240" w:lineRule="auto"/>
        <w:rPr>
          <w:b/>
          <w:bCs/>
        </w:rPr>
      </w:pPr>
      <w:bookmarkStart w:id="0" w:name="_Ref249518438"/>
      <w:bookmarkStart w:id="1" w:name="_Hlk250322"/>
      <w:bookmarkEnd w:id="0"/>
      <w:bookmarkEnd w:id="1"/>
      <w:r w:rsidRPr="00A02292">
        <w:rPr>
          <w:b/>
          <w:bCs/>
          <w:sz w:val="32"/>
          <w:szCs w:val="32"/>
        </w:rPr>
        <w:t>Exzellenzinitiative in Norwegen</w:t>
      </w:r>
      <w:r w:rsidRPr="00A02292">
        <w:rPr>
          <w:b/>
          <w:bCs/>
          <w:sz w:val="32"/>
          <w:szCs w:val="32"/>
        </w:rPr>
        <w:br/>
      </w:r>
      <w:r w:rsidRPr="005D7036">
        <w:rPr>
          <w:b/>
          <w:bCs/>
        </w:rPr>
        <w:t>Sprachwissenschaftler der Uni Osnabrück in internationales Expertengremium berufen</w:t>
      </w:r>
    </w:p>
    <w:p w14:paraId="18914349" w14:textId="7609C0EE" w:rsidR="00A02292" w:rsidRDefault="00A02292" w:rsidP="00A02292">
      <w:pPr>
        <w:spacing w:line="360" w:lineRule="auto"/>
      </w:pPr>
      <w:r>
        <w:t>Der Osnabrücker Sprachwissenschaftler Prof. Dr. Alexander Bergs wurde im September 2025 vom norwegischen Forschungsrat (RCN) in das wissenschaftliche Komitee zur Begutachtung der Norwegischen Exzellenzzentren berufen</w:t>
      </w:r>
      <w:r w:rsidR="00450F4B">
        <w:t xml:space="preserve"> – mithin eine besondere Auszeichnung.</w:t>
      </w:r>
    </w:p>
    <w:p w14:paraId="76D8239C" w14:textId="1C805B40" w:rsidR="00A02292" w:rsidRDefault="00A02292" w:rsidP="00A02292">
      <w:pPr>
        <w:spacing w:line="360" w:lineRule="auto"/>
      </w:pPr>
      <w:r>
        <w:t xml:space="preserve">Er ist Teil eines elfköpfigen internationalen Gremiums, das Bewerbungen aus dem Bereich Geistes- und Sozialwissenschaften zu bewerten hat. „Die Berufung in dieses Gremium ist eine </w:t>
      </w:r>
      <w:r w:rsidR="00450F4B">
        <w:t>große</w:t>
      </w:r>
      <w:r>
        <w:t xml:space="preserve"> Ehre“, so Bergs, der bereits seit einigen Jahren für den norwegischen Forschungsrat und andere internationale Organisationen Projekte evaluiert. „Die norwegischen Exzellenzzentren gehören zu den höchstdotierte</w:t>
      </w:r>
      <w:r w:rsidR="00AB2FDB">
        <w:t>n</w:t>
      </w:r>
      <w:r>
        <w:t xml:space="preserve"> Förderungslinien in Norwegen mit einer Fördersumme von insgesamt über 150 Million Euro und sind durchaus mit der deutschen Exzellenzinitiative vergleichbar. Mitglied dieses Gutachterrates zu sein</w:t>
      </w:r>
      <w:r w:rsidR="00A94751">
        <w:t>,</w:t>
      </w:r>
      <w:r>
        <w:t xml:space="preserve"> gehört wohl zu meinen bislang bedeutendsten Aufgaben.“ </w:t>
      </w:r>
    </w:p>
    <w:p w14:paraId="54D5AF8F" w14:textId="044EBC0B" w:rsidR="00A02292" w:rsidRDefault="00A02292" w:rsidP="00A02292">
      <w:pPr>
        <w:spacing w:line="360" w:lineRule="auto"/>
      </w:pPr>
      <w:r>
        <w:t xml:space="preserve">Neben Bergs sind weitere Gutachterinnen und Gutachter unter anderem von der ETH Zürich, aus Oxford, Glasgow, München und Amsterdam ernannt worden. „Es ist schon etwas Besonderes, Osnabrück in einer Reihe neben diesen großen europäischen Universitäten zu sehen“, so Bergs weiter. Dies unterstreiche aber nicht zuletzt auch die internationale Sichtbarkeit und Anerkennung der linguistischen Forschung in Osnabrück. </w:t>
      </w:r>
    </w:p>
    <w:p w14:paraId="7FC59F26" w14:textId="2F693DDE" w:rsidR="00A02292" w:rsidRDefault="00A02292" w:rsidP="00A02292">
      <w:pPr>
        <w:spacing w:line="360" w:lineRule="auto"/>
      </w:pPr>
      <w:r>
        <w:lastRenderedPageBreak/>
        <w:t xml:space="preserve">Im März soll in intensiven Online-Sitzungen diskutiert werden, welche Projekte in die zweite Phase der Bewerbung eingeladen werden. „Eine ganze Menge Arbeit, aber auch ungemein spannend. Wir bewerten Projekte aus vielen unterschiedlichen Fächern – so lernt man ungemein viel über diverse Fachkulturen, individuelle Antragsrhetorik und die Bewertung wissenschaftlicher Leistungen aus unterschiedlichsten Perspektiven. Am Ende steht immer die Verhandlung mit den Mitgliedern der Gutachtergruppe und man muss bereit sein, den eigenen Standpunkt nicht nur zu verteidigen, sondern auch offen mit anderen Meinungen umzugehen und Kompromisse auszuhandeln.“ Mit den Ergebnissen der ersten Begutachtungsphase ist im Sommer 2026 zu rechnen. </w:t>
      </w:r>
    </w:p>
    <w:p w14:paraId="11DED352" w14:textId="6044B738" w:rsidR="00A02292" w:rsidRDefault="00A02292" w:rsidP="00A02292">
      <w:r>
        <w:t xml:space="preserve">Mehr Informationen zum norwegischen Forschungsrat und der Exzellenzinitiative unter </w:t>
      </w:r>
      <w:hyperlink r:id="rId8" w:history="1">
        <w:r w:rsidRPr="005E07E4">
          <w:rPr>
            <w:rStyle w:val="Hyperlink"/>
          </w:rPr>
          <w:t>https://www.forskningsradet.no/en/call-for-proposals/2025/norwegian-centres-excellence-sff-phase-1/</w:t>
        </w:r>
      </w:hyperlink>
    </w:p>
    <w:p w14:paraId="2C5DA70A" w14:textId="77777777" w:rsidR="00A02292" w:rsidRDefault="00A02292" w:rsidP="00A02292"/>
    <w:p w14:paraId="2999CD6E" w14:textId="4229B911" w:rsidR="00E86495" w:rsidRPr="00A02292" w:rsidRDefault="00A02292" w:rsidP="00A02292">
      <w:r w:rsidRPr="00A02292">
        <w:rPr>
          <w:b/>
          <w:bCs/>
        </w:rPr>
        <w:t xml:space="preserve">Weitere Informationen </w:t>
      </w:r>
      <w:r>
        <w:rPr>
          <w:b/>
          <w:bCs/>
        </w:rPr>
        <w:t>f</w:t>
      </w:r>
      <w:r w:rsidRPr="00A02292">
        <w:rPr>
          <w:b/>
          <w:bCs/>
        </w:rPr>
        <w:t>ür die Redaktionen:</w:t>
      </w:r>
      <w:r w:rsidRPr="00A02292">
        <w:rPr>
          <w:b/>
          <w:bCs/>
        </w:rPr>
        <w:br/>
      </w:r>
      <w:r>
        <w:t>Prof. Dr. Alexander Bergs, Universität Osnabrück</w:t>
      </w:r>
      <w:r>
        <w:br/>
        <w:t>Institut für Anglistik &amp; Amerikanistik</w:t>
      </w:r>
      <w:r>
        <w:br/>
        <w:t xml:space="preserve">E-Mail: </w:t>
      </w:r>
      <w:hyperlink r:id="rId9" w:history="1">
        <w:r w:rsidRPr="00D877CD">
          <w:rPr>
            <w:rStyle w:val="Hyperlink"/>
          </w:rPr>
          <w:t>abergs@uni-osnabrueck.de</w:t>
        </w:r>
      </w:hyperlink>
    </w:p>
    <w:sectPr w:rsidR="00E86495" w:rsidRPr="00A02292">
      <w:head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F49834" w14:textId="77777777" w:rsidR="00913083" w:rsidRDefault="00913083">
      <w:pPr>
        <w:spacing w:after="0" w:line="240" w:lineRule="auto"/>
      </w:pPr>
      <w:r>
        <w:separator/>
      </w:r>
    </w:p>
  </w:endnote>
  <w:endnote w:type="continuationSeparator" w:id="0">
    <w:p w14:paraId="32DB4347" w14:textId="77777777" w:rsidR="00913083" w:rsidRDefault="009130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panose1 w:val="020B0604020202020204"/>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00000000" w:usb1="500078FF" w:usb2="00000021" w:usb3="00000000" w:csb0="000001BF" w:csb1="00000000"/>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Times">
    <w:altName w:val="Times New Roman"/>
    <w:panose1 w:val="00000500000000020000"/>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ABDA6" w14:textId="77777777" w:rsidR="00E86495" w:rsidRDefault="00030610">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sidR="00E86495">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sidR="00E86495">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4CCF7F" w14:textId="77777777" w:rsidR="00913083" w:rsidRDefault="00913083">
      <w:pPr>
        <w:spacing w:after="0" w:line="240" w:lineRule="auto"/>
      </w:pPr>
      <w:r>
        <w:separator/>
      </w:r>
    </w:p>
  </w:footnote>
  <w:footnote w:type="continuationSeparator" w:id="0">
    <w:p w14:paraId="540EA14C" w14:textId="77777777" w:rsidR="00913083" w:rsidRDefault="009130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F6DD2" w14:textId="36738882" w:rsidR="00E86495" w:rsidRDefault="00030610">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sidR="00731662">
      <w:rPr>
        <w:noProof/>
      </w:rPr>
      <w:t>101/2025</w:t>
    </w:r>
    <w:r w:rsidR="00731662">
      <w:rPr>
        <w:noProof/>
      </w:rPr>
      <w:tab/>
      <w:t>6.10.2025</w:t>
    </w:r>
    <w:r>
      <w:rPr>
        <w:noProof/>
      </w:rPr>
      <w:fldChar w:fldCharType="end"/>
    </w:r>
    <w:bookmarkStart w:id="2" w:name="__Fieldmark__135_1447020188"/>
    <w:bookmarkEnd w:id="2"/>
    <w:r>
      <w:rPr>
        <w:noProof/>
      </w:rPr>
      <mc:AlternateContent>
        <mc:Choice Requires="wps">
          <w:drawing>
            <wp:anchor distT="0" distB="0" distL="0" distR="0" simplePos="0" relativeHeight="5" behindDoc="0" locked="0" layoutInCell="1" allowOverlap="1" wp14:anchorId="51E7AB9A" wp14:editId="3FAF25D0">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14:paraId="0ED7B1D7" w14:textId="77777777" w:rsidR="00E86495" w:rsidRDefault="00030610">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w14:anchorId="51E7AB9A"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" stroked="f">
              <v:fill opacity="0"/>
              <v:textbox style="mso-fit-shape-to-text:t" inset="0,0,0,0">
                <w:txbxContent>
                  <w:p w14:paraId="0ED7B1D7" w14:textId="77777777" w:rsidR="00E86495" w:rsidRDefault="00030610">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F2F48" w14:textId="77777777" w:rsidR="00E86495" w:rsidRDefault="00030610">
    <w:pPr>
      <w:pStyle w:val="Kopfzeile"/>
    </w:pPr>
    <w:r>
      <w:rPr>
        <w:noProof/>
      </w:rPr>
      <w:drawing>
        <wp:anchor distT="0" distB="0" distL="114300" distR="114300" simplePos="0" relativeHeight="2" behindDoc="1" locked="0" layoutInCell="1" allowOverlap="1" wp14:anchorId="3D4A617F" wp14:editId="698B232B">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14:anchorId="19D12741" wp14:editId="07DB9B0B">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01395840">
    <w:abstractNumId w:val="0"/>
  </w:num>
  <w:num w:numId="2" w16cid:durableId="2128740851">
    <w:abstractNumId w:val="2"/>
  </w:num>
  <w:num w:numId="3" w16cid:durableId="4211012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E86495"/>
    <w:rsid w:val="00030610"/>
    <w:rsid w:val="000B7103"/>
    <w:rsid w:val="000E5BE3"/>
    <w:rsid w:val="00144BF5"/>
    <w:rsid w:val="00220465"/>
    <w:rsid w:val="002739C1"/>
    <w:rsid w:val="002B29E3"/>
    <w:rsid w:val="002C628D"/>
    <w:rsid w:val="00354064"/>
    <w:rsid w:val="00405037"/>
    <w:rsid w:val="00450F4B"/>
    <w:rsid w:val="00463C7F"/>
    <w:rsid w:val="005A568F"/>
    <w:rsid w:val="005C1B93"/>
    <w:rsid w:val="00610572"/>
    <w:rsid w:val="00630D65"/>
    <w:rsid w:val="006444D9"/>
    <w:rsid w:val="00660905"/>
    <w:rsid w:val="00697E2C"/>
    <w:rsid w:val="00731662"/>
    <w:rsid w:val="00780F58"/>
    <w:rsid w:val="00794713"/>
    <w:rsid w:val="0086513F"/>
    <w:rsid w:val="00913083"/>
    <w:rsid w:val="00962A29"/>
    <w:rsid w:val="009D67D5"/>
    <w:rsid w:val="00A02292"/>
    <w:rsid w:val="00A136F7"/>
    <w:rsid w:val="00A226A0"/>
    <w:rsid w:val="00A4655D"/>
    <w:rsid w:val="00A52C85"/>
    <w:rsid w:val="00A94751"/>
    <w:rsid w:val="00AB2FDB"/>
    <w:rsid w:val="00AC6DC1"/>
    <w:rsid w:val="00AE6F0F"/>
    <w:rsid w:val="00B520E0"/>
    <w:rsid w:val="00B63788"/>
    <w:rsid w:val="00DD56C4"/>
    <w:rsid w:val="00E86495"/>
    <w:rsid w:val="00EA5785"/>
    <w:rsid w:val="00FE6E1F"/>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56B19B"/>
  <w15:docId w15:val="{11CF6E20-5E93-40B9-8F2C-CD30EACC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character" w:customStyle="1" w:styleId="HTMLVorformatiertZchn">
    <w:name w:val="HTML Vorformatiert Zchn"/>
    <w:basedOn w:val="Absatz-Standardschriftart"/>
    <w:link w:val="HTMLVorformatiert"/>
    <w:uiPriority w:val="99"/>
    <w:semiHidden/>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 w:type="character" w:styleId="BesuchterLink">
    <w:name w:val="FollowedHyperlink"/>
    <w:basedOn w:val="Absatz-Standardschriftart"/>
    <w:uiPriority w:val="99"/>
    <w:semiHidden/>
    <w:unhideWhenUsed/>
    <w:rsid w:val="00A02292"/>
    <w:rPr>
      <w:color w:val="800080" w:themeColor="followedHyperlink"/>
      <w:u w:val="single"/>
    </w:rPr>
  </w:style>
  <w:style w:type="character" w:styleId="NichtaufgelsteErwhnung">
    <w:name w:val="Unresolved Mention"/>
    <w:basedOn w:val="Absatz-Standardschriftart"/>
    <w:uiPriority w:val="99"/>
    <w:semiHidden/>
    <w:unhideWhenUsed/>
    <w:rsid w:val="00A022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575116">
      <w:bodyDiv w:val="1"/>
      <w:marLeft w:val="0"/>
      <w:marRight w:val="0"/>
      <w:marTop w:val="0"/>
      <w:marBottom w:val="0"/>
      <w:divBdr>
        <w:top w:val="none" w:sz="0" w:space="0" w:color="auto"/>
        <w:left w:val="none" w:sz="0" w:space="0" w:color="auto"/>
        <w:bottom w:val="none" w:sz="0" w:space="0" w:color="auto"/>
        <w:right w:val="none" w:sz="0" w:space="0" w:color="auto"/>
      </w:divBdr>
    </w:div>
    <w:div w:id="330177922">
      <w:bodyDiv w:val="1"/>
      <w:marLeft w:val="0"/>
      <w:marRight w:val="0"/>
      <w:marTop w:val="0"/>
      <w:marBottom w:val="0"/>
      <w:divBdr>
        <w:top w:val="none" w:sz="0" w:space="0" w:color="auto"/>
        <w:left w:val="none" w:sz="0" w:space="0" w:color="auto"/>
        <w:bottom w:val="none" w:sz="0" w:space="0" w:color="auto"/>
        <w:right w:val="none" w:sz="0" w:space="0" w:color="auto"/>
      </w:divBdr>
      <w:divsChild>
        <w:div w:id="3984837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0864494">
              <w:marLeft w:val="0"/>
              <w:marRight w:val="0"/>
              <w:marTop w:val="0"/>
              <w:marBottom w:val="0"/>
              <w:divBdr>
                <w:top w:val="none" w:sz="0" w:space="0" w:color="auto"/>
                <w:left w:val="none" w:sz="0" w:space="0" w:color="auto"/>
                <w:bottom w:val="none" w:sz="0" w:space="0" w:color="auto"/>
                <w:right w:val="none" w:sz="0" w:space="0" w:color="auto"/>
              </w:divBdr>
              <w:divsChild>
                <w:div w:id="167302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392702069">
      <w:bodyDiv w:val="1"/>
      <w:marLeft w:val="0"/>
      <w:marRight w:val="0"/>
      <w:marTop w:val="0"/>
      <w:marBottom w:val="0"/>
      <w:divBdr>
        <w:top w:val="none" w:sz="0" w:space="0" w:color="auto"/>
        <w:left w:val="none" w:sz="0" w:space="0" w:color="auto"/>
        <w:bottom w:val="none" w:sz="0" w:space="0" w:color="auto"/>
        <w:right w:val="none" w:sz="0" w:space="0" w:color="auto"/>
      </w:divBdr>
    </w:div>
    <w:div w:id="458298809">
      <w:bodyDiv w:val="1"/>
      <w:marLeft w:val="0"/>
      <w:marRight w:val="0"/>
      <w:marTop w:val="0"/>
      <w:marBottom w:val="0"/>
      <w:divBdr>
        <w:top w:val="none" w:sz="0" w:space="0" w:color="auto"/>
        <w:left w:val="none" w:sz="0" w:space="0" w:color="auto"/>
        <w:bottom w:val="none" w:sz="0" w:space="0" w:color="auto"/>
        <w:right w:val="none" w:sz="0" w:space="0" w:color="auto"/>
      </w:divBdr>
    </w:div>
    <w:div w:id="502169032">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02500222">
      <w:bodyDiv w:val="1"/>
      <w:marLeft w:val="0"/>
      <w:marRight w:val="0"/>
      <w:marTop w:val="0"/>
      <w:marBottom w:val="0"/>
      <w:divBdr>
        <w:top w:val="none" w:sz="0" w:space="0" w:color="auto"/>
        <w:left w:val="none" w:sz="0" w:space="0" w:color="auto"/>
        <w:bottom w:val="none" w:sz="0" w:space="0" w:color="auto"/>
        <w:right w:val="none" w:sz="0" w:space="0" w:color="auto"/>
      </w:divBdr>
    </w:div>
    <w:div w:id="791248405">
      <w:bodyDiv w:val="1"/>
      <w:marLeft w:val="0"/>
      <w:marRight w:val="0"/>
      <w:marTop w:val="0"/>
      <w:marBottom w:val="0"/>
      <w:divBdr>
        <w:top w:val="none" w:sz="0" w:space="0" w:color="auto"/>
        <w:left w:val="none" w:sz="0" w:space="0" w:color="auto"/>
        <w:bottom w:val="none" w:sz="0" w:space="0" w:color="auto"/>
        <w:right w:val="none" w:sz="0" w:space="0" w:color="auto"/>
      </w:divBdr>
    </w:div>
    <w:div w:id="829250431">
      <w:bodyDiv w:val="1"/>
      <w:marLeft w:val="0"/>
      <w:marRight w:val="0"/>
      <w:marTop w:val="0"/>
      <w:marBottom w:val="0"/>
      <w:divBdr>
        <w:top w:val="none" w:sz="0" w:space="0" w:color="auto"/>
        <w:left w:val="none" w:sz="0" w:space="0" w:color="auto"/>
        <w:bottom w:val="none" w:sz="0" w:space="0" w:color="auto"/>
        <w:right w:val="none" w:sz="0" w:space="0" w:color="auto"/>
      </w:divBdr>
    </w:div>
    <w:div w:id="877205287">
      <w:bodyDiv w:val="1"/>
      <w:marLeft w:val="0"/>
      <w:marRight w:val="0"/>
      <w:marTop w:val="0"/>
      <w:marBottom w:val="0"/>
      <w:divBdr>
        <w:top w:val="none" w:sz="0" w:space="0" w:color="auto"/>
        <w:left w:val="none" w:sz="0" w:space="0" w:color="auto"/>
        <w:bottom w:val="none" w:sz="0" w:space="0" w:color="auto"/>
        <w:right w:val="none" w:sz="0" w:space="0" w:color="auto"/>
      </w:divBdr>
    </w:div>
    <w:div w:id="1165559593">
      <w:bodyDiv w:val="1"/>
      <w:marLeft w:val="0"/>
      <w:marRight w:val="0"/>
      <w:marTop w:val="0"/>
      <w:marBottom w:val="0"/>
      <w:divBdr>
        <w:top w:val="none" w:sz="0" w:space="0" w:color="auto"/>
        <w:left w:val="none" w:sz="0" w:space="0" w:color="auto"/>
        <w:bottom w:val="none" w:sz="0" w:space="0" w:color="auto"/>
        <w:right w:val="none" w:sz="0" w:space="0" w:color="auto"/>
      </w:divBdr>
    </w:div>
    <w:div w:id="1167399834">
      <w:bodyDiv w:val="1"/>
      <w:marLeft w:val="0"/>
      <w:marRight w:val="0"/>
      <w:marTop w:val="0"/>
      <w:marBottom w:val="0"/>
      <w:divBdr>
        <w:top w:val="none" w:sz="0" w:space="0" w:color="auto"/>
        <w:left w:val="none" w:sz="0" w:space="0" w:color="auto"/>
        <w:bottom w:val="none" w:sz="0" w:space="0" w:color="auto"/>
        <w:right w:val="none" w:sz="0" w:space="0" w:color="auto"/>
      </w:divBdr>
      <w:divsChild>
        <w:div w:id="11876732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129469">
              <w:marLeft w:val="0"/>
              <w:marRight w:val="0"/>
              <w:marTop w:val="0"/>
              <w:marBottom w:val="0"/>
              <w:divBdr>
                <w:top w:val="none" w:sz="0" w:space="0" w:color="auto"/>
                <w:left w:val="none" w:sz="0" w:space="0" w:color="auto"/>
                <w:bottom w:val="none" w:sz="0" w:space="0" w:color="auto"/>
                <w:right w:val="none" w:sz="0" w:space="0" w:color="auto"/>
              </w:divBdr>
              <w:divsChild>
                <w:div w:id="8238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85471">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95323885">
      <w:bodyDiv w:val="1"/>
      <w:marLeft w:val="0"/>
      <w:marRight w:val="0"/>
      <w:marTop w:val="0"/>
      <w:marBottom w:val="0"/>
      <w:divBdr>
        <w:top w:val="none" w:sz="0" w:space="0" w:color="auto"/>
        <w:left w:val="none" w:sz="0" w:space="0" w:color="auto"/>
        <w:bottom w:val="none" w:sz="0" w:space="0" w:color="auto"/>
        <w:right w:val="none" w:sz="0" w:space="0" w:color="auto"/>
      </w:divBdr>
      <w:divsChild>
        <w:div w:id="28801849">
          <w:marLeft w:val="0"/>
          <w:marRight w:val="0"/>
          <w:marTop w:val="0"/>
          <w:marBottom w:val="0"/>
          <w:divBdr>
            <w:top w:val="none" w:sz="0" w:space="0" w:color="auto"/>
            <w:left w:val="none" w:sz="0" w:space="0" w:color="auto"/>
            <w:bottom w:val="none" w:sz="0" w:space="0" w:color="auto"/>
            <w:right w:val="none" w:sz="0" w:space="0" w:color="auto"/>
          </w:divBdr>
        </w:div>
        <w:div w:id="811480637">
          <w:marLeft w:val="0"/>
          <w:marRight w:val="0"/>
          <w:marTop w:val="0"/>
          <w:marBottom w:val="0"/>
          <w:divBdr>
            <w:top w:val="none" w:sz="0" w:space="0" w:color="auto"/>
            <w:left w:val="none" w:sz="0" w:space="0" w:color="auto"/>
            <w:bottom w:val="none" w:sz="0" w:space="0" w:color="auto"/>
            <w:right w:val="none" w:sz="0" w:space="0" w:color="auto"/>
          </w:divBdr>
          <w:divsChild>
            <w:div w:id="1752044463">
              <w:marLeft w:val="0"/>
              <w:marRight w:val="0"/>
              <w:marTop w:val="0"/>
              <w:marBottom w:val="0"/>
              <w:divBdr>
                <w:top w:val="none" w:sz="0" w:space="0" w:color="auto"/>
                <w:left w:val="none" w:sz="0" w:space="0" w:color="auto"/>
                <w:bottom w:val="none" w:sz="0" w:space="0" w:color="auto"/>
                <w:right w:val="none" w:sz="0" w:space="0" w:color="auto"/>
              </w:divBdr>
              <w:divsChild>
                <w:div w:id="16928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833404">
      <w:bodyDiv w:val="1"/>
      <w:marLeft w:val="0"/>
      <w:marRight w:val="0"/>
      <w:marTop w:val="0"/>
      <w:marBottom w:val="0"/>
      <w:divBdr>
        <w:top w:val="none" w:sz="0" w:space="0" w:color="auto"/>
        <w:left w:val="none" w:sz="0" w:space="0" w:color="auto"/>
        <w:bottom w:val="none" w:sz="0" w:space="0" w:color="auto"/>
        <w:right w:val="none" w:sz="0" w:space="0" w:color="auto"/>
      </w:divBdr>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1984002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skningsradet.no/en/call-for-proposals/2025/norwegian-centres-excellence-sff-phase-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bergs@uni-osnabrueck.d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1FC766-5A30-4698-894B-1065B0461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69</Words>
  <Characters>2327</Characters>
  <Application>Microsoft Office Word</Application>
  <DocSecurity>0</DocSecurity>
  <Lines>19</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Oliver Schmidt</cp:lastModifiedBy>
  <cp:revision>6</cp:revision>
  <cp:lastPrinted>2023-05-17T08:14:00Z</cp:lastPrinted>
  <dcterms:created xsi:type="dcterms:W3CDTF">2025-10-02T06:46:00Z</dcterms:created>
  <dcterms:modified xsi:type="dcterms:W3CDTF">2025-10-06T06:51: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